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entist</w:t>
      </w:r>
      <w:r>
        <w:t xml:space="preserve"> </w:t>
      </w:r>
      <w:r>
        <w:t xml:space="preserve">Position</w:t>
      </w:r>
      <w:r>
        <w:t xml:space="preserve"> </w:t>
      </w:r>
      <w:r>
        <w:t xml:space="preserve">in</w:t>
      </w:r>
      <w:r>
        <w:t xml:space="preserve"> </w:t>
      </w:r>
      <w:r>
        <w:t xml:space="preserve">Lyon,</w:t>
      </w:r>
      <w:r>
        <w:t xml:space="preserve"> </w:t>
      </w:r>
      <w:r>
        <w:t xml:space="preserve">France</w:t>
      </w:r>
    </w:p>
    <w:bookmarkStart w:id="21" w:name="internship-application-letter"/>
    <w:p>
      <w:pPr>
        <w:pStyle w:val="Heading1"/>
      </w:pPr>
      <w:r>
        <w:t xml:space="preserve">Internship Application Letter</w:t>
      </w:r>
    </w:p>
    <w:bookmarkStart w:id="20" w:name="X69dd01c93a8b3d42d1489a1bb9679a8af813dda"/>
    <w:p>
      <w:pPr>
        <w:pStyle w:val="Heading2"/>
      </w:pPr>
      <w:r>
        <w:t xml:space="preserve">Dentist Internship Opportunity in Lyon, France</w:t>
      </w:r>
    </w:p>
    <w:bookmarkEnd w:id="20"/>
    <w:bookmarkEnd w:id="21"/>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Clinique Dentaire Lyon Centre</w:t>
      </w:r>
      <w:r>
        <w:br/>
      </w:r>
      <w:r>
        <w:t xml:space="preserve">15 Rue de la République</w:t>
      </w:r>
      <w:r>
        <w:br/>
      </w:r>
      <w:r>
        <w:t xml:space="preserve">69001 Lyon, France</w:t>
      </w:r>
    </w:p>
    <w:bookmarkStart w:id="22" w:name="Xdeeeddf8e8c72909350020c98b89e88510e8022"/>
    <w:p>
      <w:pPr>
        <w:pStyle w:val="Heading2"/>
      </w:pPr>
      <w:r>
        <w:t xml:space="preserve">Subject: Application for Dental Internship Position</w:t>
      </w:r>
    </w:p>
    <w:p>
      <w:pPr>
        <w:pStyle w:val="FirstParagraph"/>
      </w:pPr>
      <w:r>
        <w:t xml:space="preserve">Dear Hiring Committee,</w:t>
      </w:r>
    </w:p>
    <w:p>
      <w:pPr>
        <w:pStyle w:val="BodyText"/>
      </w:pPr>
      <w:r>
        <w:t xml:space="preserve">With profound enthusiasm and meticulous preparation, I am submitting my</w:t>
      </w:r>
      <w:r>
        <w:t xml:space="preserve"> </w:t>
      </w:r>
      <w:r>
        <w:rPr>
          <w:bCs/>
          <w:b/>
        </w:rPr>
        <w:t xml:space="preserve">Internship Application Letter</w:t>
      </w:r>
      <w:r>
        <w:t xml:space="preserve"> </w:t>
      </w:r>
      <w:r>
        <w:t xml:space="preserve">for the Dental Internship position at your esteemed clinic in France Lyon. As a recent graduate of [Your Dental School Name] with a Doctor of Dental Surgery (DDS) degree and a deep-seated passion for advancing oral healthcare in multicultural settings, I have long envisioned contributing to Europe's dental landscape through hands-on experience within one of its most dynamic cities. Lyon, renowned globally for its medical excellence and rich cultural tapestry, represents the ideal environment where my academic foundation can seamlessly integrate with practical clinical immersion under expert supervision. This</w:t>
      </w:r>
      <w:r>
        <w:t xml:space="preserve"> </w:t>
      </w:r>
      <w:r>
        <w:rPr>
          <w:bCs/>
          <w:b/>
        </w:rPr>
        <w:t xml:space="preserve">Internship Application Letter</w:t>
      </w:r>
      <w:r>
        <w:t xml:space="preserve"> </w:t>
      </w:r>
      <w:r>
        <w:t xml:space="preserve">meticulously outlines why I am uniquely prepared to excel as a</w:t>
      </w:r>
      <w:r>
        <w:t xml:space="preserve"> </w:t>
      </w:r>
      <w:r>
        <w:rPr>
          <w:bCs/>
          <w:b/>
        </w:rPr>
        <w:t xml:space="preserve">Dentist</w:t>
      </w:r>
      <w:r>
        <w:t xml:space="preserve"> </w:t>
      </w:r>
      <w:r>
        <w:t xml:space="preserve">intern in your practice while embracing the vibrant professional community of France Lyon.</w:t>
      </w:r>
    </w:p>
    <w:p>
      <w:pPr>
        <w:pStyle w:val="BodyText"/>
      </w:pPr>
      <w:r>
        <w:t xml:space="preserve">My academic journey has been rigorously structured around evidence-based dentistry, with specialized coursework spanning preventive care, pediatric dentistry, and digital prosthodontics. During my final year at [Your Dental School], I completed a 6-month clinical rotation at [University Hospital Name], where I assisted in 300+ patient cases—including complex restorative procedures and emergency dental interventions—under the guidance of board-certified specialists. This experience honed my technical proficiency with modern equipment like intraoral scanners and CAD/CAM systems, while fostering critical soft skills: empathetic patient communication across linguistic barriers (I am fluent in English, French, and Spanish), meticulous record-keeping compliant with GDPR standards, and collaborative teamwork within multidisciplinary healthcare teams. Crucially, I have actively sought opportunities to align my training with European dental frameworks; I completed the European Union Dental Practice Standards Certification (EUDPS) online program through the University of Paris in 2023 and am currently preparing for the French Dental Registration Exam (Diplôme d'État de Docteur en Médecine Dentaire). I am eager to apply these competencies within a clinic that values both clinical excellence and patient-centered care, such as yours in France Lyon.</w:t>
      </w:r>
    </w:p>
    <w:p>
      <w:pPr>
        <w:pStyle w:val="BodyText"/>
      </w:pPr>
      <w:r>
        <w:t xml:space="preserve">What ignites my deepest commitment to pursuing this internship in France Lyon is the city's unparalleled convergence of historical dental innovation and contemporary healthcare advancement. Lyon has long been a pioneer in dental medicine—from the 19th-century contributions of Dr. Pierre Fauchard (often called "the father of modern dentistry") to today’s cutting-edge research at the University Hospital of Lyon (HCL) and its affiliated institutes like LIRYC. The city’s commitment to integrating digital dentistry, minimally invasive techniques, and holistic patient wellness aligns perfectly with my professional ethos. Moreover, Lyon’s unique position as France's gastronomic capital fosters an environment where healthcare professionals cultivate patience and precision—qualities I embody daily in clinical settings. I am particularly inspired by your clinic’s reputation for pioneering laser-assisted periodontal therapy and community outreach programs for underserved populations in the Vieux Lyon district, which resonates with my volunteer work at [Local Clinic Name] providing free dental screenings to migrant communities in my home country. By joining your team, I aspire not only to refine my clinical acumen but also to contribute meaningfully to Lyon’s legacy of compassionate, forward-thinking dentistry.</w:t>
      </w:r>
    </w:p>
    <w:p>
      <w:pPr>
        <w:pStyle w:val="BodyText"/>
      </w:pPr>
      <w:r>
        <w:t xml:space="preserve">My commitment extends beyond technical skills; I am fully prepared for the cultural and professional nuances of practicing in France. I have immersed myself in French dental terminology through the "Dentaire Français" course at Lyon's École de Langue et de Culture (ELC), achieving B2 level proficiency, and am adept at navigating administrative protocols like patient consent forms (délégation de soins) and medical insurance systems (mutuelles). I understand that in France Lyon, patient relationships are built on trust cultivated over multiple visits—exactly the approach I prioritize. Furthermore, I actively engage with Lyon’s dental community through virtual networking: attending monthly webinars hosted by the Association Dentaire Française (ADF) and participating in discussions on the French Dental Innovation Forum. This proactive involvement reflects my dedication to becoming a culturally attuned member of your professional network. France Lyon is not merely a location for my internship; it is where I will learn to practice dentistry as a blend of science, art, and community stewardship.</w:t>
      </w:r>
    </w:p>
    <w:p>
      <w:pPr>
        <w:pStyle w:val="BodyText"/>
      </w:pPr>
      <w:r>
        <w:t xml:space="preserve">The opportunity to train in France Lyon represents the culmination of my academic and professional aspirations. Your clinic’s emphasis on continuing education—evidenced by your annual "Innovations en Dentaire" symposiums—mirrors my own belief that dentistry evolves through continuous learning. I am confident that my proactive attitude, technical readiness, and reverence for European healthcare standards will allow me to contribute immediately while growing under your mentorship. As an intern, I will meticulously document all procedures using your preferred systems (e.g., Dentrix or Odontosoft), actively participate in case discussions to refine diagnostic skills, and uphold the highest ethical standards aligned with the French Dental Council’s Code of Conduct.</w:t>
      </w:r>
    </w:p>
    <w:p>
      <w:pPr>
        <w:pStyle w:val="BodyText"/>
      </w:pPr>
      <w:r>
        <w:t xml:space="preserve">I am deeply grateful for your consideration of my application as a prospective</w:t>
      </w:r>
      <w:r>
        <w:t xml:space="preserve"> </w:t>
      </w:r>
      <w:r>
        <w:rPr>
          <w:bCs/>
          <w:b/>
        </w:rPr>
        <w:t xml:space="preserve">Dentist</w:t>
      </w:r>
      <w:r>
        <w:t xml:space="preserve"> </w:t>
      </w:r>
      <w:r>
        <w:t xml:space="preserve">intern in France Lyon. I have attached my CV, academic transcripts, and letters of recommendation from two professors who can attest to my clinical aptitude and cultural adaptability. I welcome the opportunity to discuss how my skills align with your clinic’s vision during an interview at your earliest convenience. Thank you for investing time in reviewing this</w:t>
      </w:r>
      <w:r>
        <w:t xml:space="preserve"> </w:t>
      </w:r>
      <w:r>
        <w:rPr>
          <w:bCs/>
          <w:b/>
        </w:rPr>
        <w:t xml:space="preserve">Internship Application Letter</w:t>
      </w:r>
      <w:r>
        <w:t xml:space="preserve">; I eagerly anticipate contributing to the exceptional dental care that defines France Lyon.</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842 words, meeting the minimum requirement while emphasizing critical keywords as requested.</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entist Position in Lyon, France</dc:title>
  <dc:creator/>
  <dc:language>en</dc:language>
  <cp:keywords/>
  <dcterms:created xsi:type="dcterms:W3CDTF">2026-07-21T15:50:49Z</dcterms:created>
  <dcterms:modified xsi:type="dcterms:W3CDTF">2026-07-21T15:50:49Z</dcterms:modified>
</cp:coreProperties>
</file>

<file path=docProps/custom.xml><?xml version="1.0" encoding="utf-8"?>
<Properties xmlns="http://schemas.openxmlformats.org/officeDocument/2006/custom-properties" xmlns:vt="http://schemas.openxmlformats.org/officeDocument/2006/docPropsVTypes"/>
</file>